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5ae4b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5ae4b9-e4c7-11ec-b8f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wQ3DQAxCXcD7b8kGLuC2n34q2Y9eouiSBzLGcEF/LeKvvgEooroAzssD3+vXb+hq3RSiNnnZ4gmpVFnq98sFnlDEtusKz0RROKlvypIQqIv+WdLPOtDXS3qoMtbM0LZ/4ik1mA56v+2fqqN7qCe41sMYghNZwVnqrR4kPX+6474135opzlaIW740RTdPmigSuMazcT15tnDt+WZE7F49EFmW9fFjXilS+7yq9K16xN7nqSFos83UrPtXVsL98yTu88o5wJdNRHqfB+pfykKufZ7avKadSi/8Ro+M88+zg4v8e/sXHpyDfJ7c8vFRdXF+dGyS3NrznfPN2az9Qd5jwsXWcP9O8PhySB/8DyF0w5x5HPxfVbyW3OoDfZMy3vrkPJi///3ffQKLNl9mE4ZPs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oadband down in Telford, connection has been flaky all weekend but</w:t>
      </w:r>
      <w:r>
        <w:t xml:space="preserve"> </w:t>
      </w:r>
      <w:r>
        <w:t xml:space="preserve">totally dead 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5ae4b9-e4c7-11ec-b8f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5ae4b9-e4c7-11ec-b8f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5ae4b9-e4c7-11ec-b8f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5ae4b9</dc:title>
  <dc:creator/>
  <cp:keywords/>
  <dcterms:created xsi:type="dcterms:W3CDTF">2026-05-07T14:56:54Z</dcterms:created>
  <dcterms:modified xsi:type="dcterms:W3CDTF">2026-05-07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